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229f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1:51:09Z</dcterms:created>
  <dcterms:modified xsi:type="dcterms:W3CDTF">2020-11-12T11:51:09Z</dcterms:modified>
</cp:coreProperties>
</file>